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74E2" w:rsidRDefault="00CA74E2"/>
    <w:p w:rsidR="00CA74E2" w:rsidRPr="00CA74E2" w:rsidRDefault="00CA74E2" w:rsidP="00CA74E2">
      <w:pPr>
        <w:jc w:val="center"/>
        <w:rPr>
          <w:b/>
        </w:rPr>
      </w:pPr>
      <w:r w:rsidRPr="00CA74E2">
        <w:rPr>
          <w:b/>
        </w:rPr>
        <w:t>Mochila del viajero</w:t>
      </w:r>
    </w:p>
    <w:p w:rsidR="00CA74E2" w:rsidRPr="00CA74E2" w:rsidRDefault="00CA74E2" w:rsidP="00CA74E2">
      <w:pPr>
        <w:jc w:val="center"/>
        <w:rPr>
          <w:b/>
        </w:rPr>
      </w:pPr>
      <w:r w:rsidRPr="00CA74E2">
        <w:rPr>
          <w:b/>
        </w:rPr>
        <w:t>Práctica individual obligatoria</w:t>
      </w:r>
    </w:p>
    <w:p w:rsidR="00CA74E2" w:rsidRDefault="00CA74E2"/>
    <w:p w:rsidR="00CA74E2" w:rsidRDefault="00CA74E2">
      <w:pPr>
        <w:rPr>
          <w:b/>
        </w:rPr>
      </w:pPr>
      <w:proofErr w:type="gramStart"/>
      <w:r w:rsidRPr="006725DF">
        <w:rPr>
          <w:b/>
        </w:rPr>
        <w:t>1.</w:t>
      </w:r>
      <w:r w:rsidRPr="006725DF">
        <w:rPr>
          <w:b/>
        </w:rPr>
        <w:t>¿</w:t>
      </w:r>
      <w:proofErr w:type="gramEnd"/>
      <w:r w:rsidRPr="006725DF">
        <w:rPr>
          <w:b/>
        </w:rPr>
        <w:t xml:space="preserve">Quién inventó el sistema de control de versión </w:t>
      </w:r>
      <w:proofErr w:type="spellStart"/>
      <w:r w:rsidRPr="006725DF">
        <w:rPr>
          <w:b/>
        </w:rPr>
        <w:t>Git</w:t>
      </w:r>
      <w:proofErr w:type="spellEnd"/>
      <w:r w:rsidRPr="006725DF">
        <w:rPr>
          <w:b/>
        </w:rPr>
        <w:t xml:space="preserve"> y por qué?</w:t>
      </w:r>
    </w:p>
    <w:p w:rsidR="00F3580B" w:rsidRDefault="00F3580B" w:rsidP="00F3580B">
      <w:pPr>
        <w:jc w:val="both"/>
      </w:pPr>
      <w:proofErr w:type="spellStart"/>
      <w:r>
        <w:t>Git</w:t>
      </w:r>
      <w:proofErr w:type="spellEnd"/>
      <w:r>
        <w:t xml:space="preserve"> </w:t>
      </w:r>
      <w:r>
        <w:t>fue</w:t>
      </w:r>
      <w:r>
        <w:t xml:space="preserve"> diseñado por </w:t>
      </w:r>
      <w:proofErr w:type="spellStart"/>
      <w:r>
        <w:t>Linus</w:t>
      </w:r>
      <w:proofErr w:type="spellEnd"/>
      <w:r>
        <w:t xml:space="preserve"> </w:t>
      </w:r>
      <w:proofErr w:type="spellStart"/>
      <w:r>
        <w:t>Torvalds</w:t>
      </w:r>
      <w:proofErr w:type="spellEnd"/>
      <w:r>
        <w:t>, pensando en la eficiencia, la confiabilidad y compatibilidad del mantenimiento de versiones de aplicaciones cuando estas tienen un gran número de archivos de código fuente. Su propósito es llevar registro de los cambios en archivos de computadora incluyendo coordinar el trabajo que varias personas realizan sobre archivos compartidos en un repositorio de código.</w:t>
      </w:r>
      <w:r w:rsidR="00EE7D26">
        <w:t xml:space="preserve"> (Wikipedia)</w:t>
      </w:r>
    </w:p>
    <w:p w:rsidR="00CA74E2" w:rsidRDefault="00CA74E2">
      <w:pPr>
        <w:rPr>
          <w:b/>
        </w:rPr>
      </w:pPr>
      <w:r w:rsidRPr="006725DF">
        <w:rPr>
          <w:b/>
        </w:rPr>
        <w:t xml:space="preserve">2. ¿A quién pertenece actualmente </w:t>
      </w:r>
      <w:proofErr w:type="spellStart"/>
      <w:r w:rsidRPr="006725DF">
        <w:rPr>
          <w:b/>
        </w:rPr>
        <w:t>Github</w:t>
      </w:r>
      <w:proofErr w:type="spellEnd"/>
      <w:r w:rsidRPr="006725DF">
        <w:rPr>
          <w:b/>
        </w:rPr>
        <w:t xml:space="preserve"> y por qué? </w:t>
      </w:r>
    </w:p>
    <w:p w:rsidR="00F3580B" w:rsidRDefault="00F3580B" w:rsidP="00EE7D26">
      <w:pPr>
        <w:jc w:val="both"/>
      </w:pPr>
      <w:r>
        <w:t xml:space="preserve">Actualmente </w:t>
      </w:r>
      <w:proofErr w:type="spellStart"/>
      <w:r>
        <w:t>Github</w:t>
      </w:r>
      <w:proofErr w:type="spellEnd"/>
      <w:r>
        <w:t xml:space="preserve"> pertenece a Microsoft, quien lo adquirió el 4 de junio de 2018 por un importe de 7500 millones de dólares, apostando más fuerte por el Open </w:t>
      </w:r>
      <w:proofErr w:type="spellStart"/>
      <w:r>
        <w:t>Source</w:t>
      </w:r>
      <w:proofErr w:type="spellEnd"/>
      <w:r w:rsidR="00EE7D26">
        <w:t>.</w:t>
      </w:r>
    </w:p>
    <w:p w:rsidR="00EE7D26" w:rsidRPr="00EE7D26" w:rsidRDefault="00EE7D26" w:rsidP="00EE7D26">
      <w:pPr>
        <w:jc w:val="both"/>
      </w:pPr>
      <w:r w:rsidRPr="00EE7D26">
        <w:t xml:space="preserve">El mayor repositorio de código del mundo es punto de encuentro para millones de desarrolladores, y esa es precisamente la clave. Con el control de </w:t>
      </w:r>
      <w:proofErr w:type="spellStart"/>
      <w:r w:rsidRPr="00EE7D26">
        <w:t>GitHub</w:t>
      </w:r>
      <w:proofErr w:type="spellEnd"/>
      <w:r w:rsidRPr="00EE7D26">
        <w:t>, Microsoft se hace también con la comunidad de desarrollo más nutrida del planeta.</w:t>
      </w:r>
      <w:r>
        <w:t xml:space="preserve"> (</w:t>
      </w:r>
      <w:r w:rsidRPr="00EE7D26">
        <w:t>https://www.xataka.com/aplicaciones/microsoft-punto-adquirir-github-desarrolladores-desarrolladores-desarrolladores</w:t>
      </w:r>
      <w:r>
        <w:t>)</w:t>
      </w:r>
    </w:p>
    <w:p w:rsidR="00D73663" w:rsidRDefault="00CA74E2">
      <w:pPr>
        <w:rPr>
          <w:b/>
        </w:rPr>
      </w:pPr>
      <w:r w:rsidRPr="006725DF">
        <w:rPr>
          <w:b/>
        </w:rPr>
        <w:t>3. ¿Hay otra forma que no sea la terminal para trabaja</w:t>
      </w:r>
      <w:r w:rsidR="006725DF">
        <w:rPr>
          <w:b/>
        </w:rPr>
        <w:t xml:space="preserve">r con </w:t>
      </w:r>
      <w:proofErr w:type="spellStart"/>
      <w:r w:rsidR="006725DF">
        <w:rPr>
          <w:b/>
        </w:rPr>
        <w:t>Github</w:t>
      </w:r>
      <w:proofErr w:type="spellEnd"/>
      <w:r w:rsidR="006725DF">
        <w:rPr>
          <w:b/>
        </w:rPr>
        <w:t>?</w:t>
      </w:r>
    </w:p>
    <w:p w:rsidR="00EE7D26" w:rsidRDefault="00F727B0">
      <w:r>
        <w:t>Si, se</w:t>
      </w:r>
      <w:r w:rsidR="00EE7D26">
        <w:t xml:space="preserve"> puede trabajar con </w:t>
      </w:r>
      <w:proofErr w:type="spellStart"/>
      <w:r w:rsidR="00EE7D26">
        <w:t>Github</w:t>
      </w:r>
      <w:proofErr w:type="spellEnd"/>
      <w:r w:rsidR="00EE7D26">
        <w:t xml:space="preserve"> a partir de la interfaz gráfica de github.com</w:t>
      </w:r>
      <w:r>
        <w:t xml:space="preserve"> sin </w:t>
      </w:r>
      <w:r w:rsidR="00AD7F3D">
        <w:t xml:space="preserve">utilizar la terminal. Como se explica en </w:t>
      </w:r>
      <w:hyperlink r:id="rId5" w:history="1">
        <w:r w:rsidRPr="00C361F9">
          <w:rPr>
            <w:rStyle w:val="Hipervnculo"/>
          </w:rPr>
          <w:t>https://guides.github.com/</w:t>
        </w:r>
      </w:hyperlink>
      <w:r w:rsidR="00AD7F3D">
        <w:t xml:space="preserve"> se pueden realizar varias acciones </w:t>
      </w:r>
      <w:r w:rsidR="003E1303">
        <w:t xml:space="preserve">sólo </w:t>
      </w:r>
      <w:r w:rsidR="00AD7F3D">
        <w:t xml:space="preserve">con una cuenta </w:t>
      </w:r>
      <w:r w:rsidR="00AD7F3D" w:rsidRPr="00AD7F3D">
        <w:t>de GitHub.com y acceso a Internet.</w:t>
      </w:r>
    </w:p>
    <w:p w:rsidR="003E1303" w:rsidRDefault="003E1303">
      <w:r>
        <w:t xml:space="preserve">Aunque </w:t>
      </w:r>
      <w:r w:rsidR="00DC23F1">
        <w:t xml:space="preserve">en nuestro caso </w:t>
      </w:r>
      <w:r>
        <w:t>quizás lo más recomendable sea trabajar desde la terminal.</w:t>
      </w:r>
      <w:bookmarkStart w:id="0" w:name="_GoBack"/>
      <w:bookmarkEnd w:id="0"/>
    </w:p>
    <w:p w:rsidR="003E1303" w:rsidRPr="00EE7D26" w:rsidRDefault="003E1303"/>
    <w:sectPr w:rsidR="003E1303" w:rsidRPr="00EE7D2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A2ITY0tTIxMLA1NTYyUdpeDU4uLM/DyQAsNaAPy5ipgsAAAA"/>
  </w:docVars>
  <w:rsids>
    <w:rsidRoot w:val="00CA74E2"/>
    <w:rsid w:val="003E1303"/>
    <w:rsid w:val="006725DF"/>
    <w:rsid w:val="00AD7F3D"/>
    <w:rsid w:val="00CA74E2"/>
    <w:rsid w:val="00D73663"/>
    <w:rsid w:val="00DC23F1"/>
    <w:rsid w:val="00EE7D26"/>
    <w:rsid w:val="00F3580B"/>
    <w:rsid w:val="00F727B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F727B0"/>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F727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uides.github.co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237</Words>
  <Characters>1305</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4</cp:revision>
  <dcterms:created xsi:type="dcterms:W3CDTF">2021-03-27T13:13:00Z</dcterms:created>
  <dcterms:modified xsi:type="dcterms:W3CDTF">2021-03-27T14:05:00Z</dcterms:modified>
</cp:coreProperties>
</file>